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4" w:name="X57ba009cb20762ebe01d9d007535c83770fc886"/>
    <w:p>
      <w:pPr>
        <w:pStyle w:val="Heading1"/>
      </w:pPr>
      <w:r>
        <w:t xml:space="preserve">Cover Letter for Dentist Position in Australia Brisbane</w:t>
      </w:r>
    </w:p>
    <w:p>
      <w:pPr>
        <w:pStyle w:val="FirstParagraph"/>
      </w:pPr>
      <w:r>
        <w:t xml:space="preserve">Dear [Hiring Manager's Name],</w:t>
      </w:r>
    </w:p>
    <w:p>
      <w:pPr>
        <w:pStyle w:val="BodyText"/>
      </w:pPr>
      <w:r>
        <w:t xml:space="preserve">I am writing to express my enthusiastic interest in the Dentist position at your esteemed practice in Australia Brisbane. As a dedicated and skilled dental professional with a passion for patient-centered care, I am eager to contribute my expertise to a dynamic team that values innovation, community engagement, and excellence in oral health. With [X years] of experience in general dentistry and a deep understanding of the unique healthcare landscape in Australia Brisbane, I am confident that my background aligns perfectly with the mission and goals of your practice.</w:t>
      </w:r>
    </w:p>
    <w:bookmarkStart w:id="20" w:name="why-australia-brisbane"/>
    <w:p>
      <w:pPr>
        <w:pStyle w:val="Heading2"/>
      </w:pPr>
      <w:r>
        <w:t xml:space="preserve">Why Australia Brisbane?</w:t>
      </w:r>
    </w:p>
    <w:p>
      <w:pPr>
        <w:pStyle w:val="FirstParagraph"/>
      </w:pPr>
      <w:r>
        <w:t xml:space="preserve">Australia Brisbane has long been a hub for medical innovation and a welcoming community for professionals who prioritize both personal growth and service to others. The city’s diverse population, coupled with its emphasis on preventive care and advanced dental technologies, makes it an ideal environment for a dentist like myself to thrive. I have always admired the commitment of Australian healthcare institutions to maintaining high standards of patient safety, ethical practices, and continuous learning—values that resonate deeply with my own professional philosophy.</w:t>
      </w:r>
    </w:p>
    <w:p>
      <w:pPr>
        <w:pStyle w:val="BodyText"/>
      </w:pPr>
      <w:r>
        <w:t xml:space="preserve">Living in Brisbane has allowed me to witness firsthand the importance of accessible dental care in fostering overall well-being. The city’s vibrant neighborhoods, from the bustling CBD to the serene suburbs, demand a dentist who is not only technically proficient but also culturally attuned and community-oriented. I am particularly drawn to your practice’s reputation for providing personalized care and embracing cutting-edge techniques such as digital imaging and minimally invasive procedures. This aligns with my belief that modern dentistry must balance clinical excellence with a compassionate approach to patient education and comfort.</w:t>
      </w:r>
    </w:p>
    <w:bookmarkEnd w:id="20"/>
    <w:bookmarkStart w:id="21" w:name="professional-background"/>
    <w:p>
      <w:pPr>
        <w:pStyle w:val="Heading2"/>
      </w:pPr>
      <w:r>
        <w:t xml:space="preserve">Professional Background</w:t>
      </w:r>
    </w:p>
    <w:p>
      <w:pPr>
        <w:pStyle w:val="FirstParagraph"/>
      </w:pPr>
      <w:r>
        <w:t xml:space="preserve">Throughout my career, I have focused on delivering comprehensive dental solutions tailored to the needs of each individual. My training at [University Name] in [Country] provided a strong foundation in restorative dentistry, pediatric care, and periodontal treatment. However, it was during my postgraduate studies and subsequent work experience in Australia that I truly deepened my understanding of the country’s unique regulatory framework and patient expectations.</w:t>
      </w:r>
    </w:p>
    <w:p>
      <w:pPr>
        <w:pStyle w:val="BodyText"/>
      </w:pPr>
      <w:r>
        <w:t xml:space="preserve">As a registered dentist with the Australian Health Practitioner Regulation Agency (AHPRA), I have adhered to the stringent standards set by the Australian Dental Association (ADA). This includes staying current with guidelines on infection control, radiation safety, and evidence-based treatment protocols. My experience in Brisbane has also exposed me to a wide range of cases, from routine check-ups to complex restorative procedures, allowing me to develop a versatile skill set that I am eager to bring to your practice.</w:t>
      </w:r>
    </w:p>
    <w:p>
      <w:pPr>
        <w:pStyle w:val="BodyText"/>
      </w:pPr>
      <w:r>
        <w:t xml:space="preserve">One of my proudest achievements has been my work with underserved communities in Brisbane. Through volunteer initiatives and partnerships with local health organizations, I have helped improve access to dental care for patients who may otherwise face barriers. This experience reinforced my belief that dentistry is not just about treating teeth but about empowering individuals to lead healthier, more confident lives.</w:t>
      </w:r>
    </w:p>
    <w:bookmarkEnd w:id="21"/>
    <w:bookmarkStart w:id="22" w:name="why-i-am-the-right-fit"/>
    <w:p>
      <w:pPr>
        <w:pStyle w:val="Heading2"/>
      </w:pPr>
      <w:r>
        <w:t xml:space="preserve">Why I Am the Right Fit</w:t>
      </w:r>
    </w:p>
    <w:p>
      <w:pPr>
        <w:pStyle w:val="FirstParagraph"/>
      </w:pPr>
      <w:r>
        <w:t xml:space="preserve">Your practice’s commitment to innovation and patient-centric care stands out as a key reason I am applying for this role. I have always been passionate about integrating technology into clinical workflows to enhance efficiency and accuracy. For instance, my proficiency in intraoral scanning, CAD/CAM restorations, and laser dentistry has enabled me to deliver faster, more precise treatments while minimizing patient discomfort. I am also well-versed in managing electronic health records and leveraging data-driven insights to support long-term oral health planning.</w:t>
      </w:r>
    </w:p>
    <w:p>
      <w:pPr>
        <w:pStyle w:val="BodyText"/>
      </w:pPr>
      <w:r>
        <w:t xml:space="preserve">Moreover, my ability to communicate effectively with patients of all backgrounds is a strength I believe will contribute to your practice’s success. In Brisbane, where multiculturalism is a defining characteristic, it is essential for dental professionals to be empathetic and adaptable. Whether explaining complex procedures in simple terms or addressing language barriers with sensitivity, I strive to ensure every patient feels valued and informed.</w:t>
      </w:r>
    </w:p>
    <w:p>
      <w:pPr>
        <w:pStyle w:val="BodyText"/>
      </w:pPr>
      <w:r>
        <w:t xml:space="preserve">I am also a strong advocate for lifelong learning. I regularly attend workshops and conferences hosted by the ADA and other professional bodies to stay abreast of advancements in the field. This dedication to continuous improvement ensures that my skills remain sharp and that I can offer your patients the latest in dental care solutions.</w:t>
      </w:r>
    </w:p>
    <w:bookmarkEnd w:id="22"/>
    <w:bookmarkStart w:id="23" w:name="conclusion"/>
    <w:p>
      <w:pPr>
        <w:pStyle w:val="Heading2"/>
      </w:pPr>
      <w:r>
        <w:t xml:space="preserve">Conclusion</w:t>
      </w:r>
    </w:p>
    <w:p>
      <w:pPr>
        <w:pStyle w:val="FirstParagraph"/>
      </w:pPr>
      <w:r>
        <w:t xml:space="preserve">In summary, I am confident that my clinical expertise, cultural awareness, and commitment to patient satisfaction make me an ideal candidate for the Dentist position at your practice in Australia Brisbane. I am excited about the opportunity to collaborate with a team that shares my vision of excellence and community-focused care. Thank you for considering my application. I would be honored to discuss how my background and aspirations align with the needs of your practic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LinkedIn Profile or Professional Website (if applicable)]</w:t>
      </w:r>
    </w:p>
    <w:p>
      <w:pPr>
        <w:pStyle w:val="BodyText"/>
      </w:pPr>
      <w:r>
        <w:t xml:space="preserve">Note: This cover letter is a template and should be customized to reflect your specific qualifications and the requirements of the job posting.</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Australia Brisbane</dc:title>
  <dc:creator/>
  <dc:language>en</dc:language>
  <cp:keywords/>
  <dcterms:created xsi:type="dcterms:W3CDTF">2026-07-23T17:18:00Z</dcterms:created>
  <dcterms:modified xsi:type="dcterms:W3CDTF">2026-07-23T17:18:00Z</dcterms:modified>
</cp:coreProperties>
</file>

<file path=docProps/custom.xml><?xml version="1.0" encoding="utf-8"?>
<Properties xmlns="http://schemas.openxmlformats.org/officeDocument/2006/custom-properties" xmlns:vt="http://schemas.openxmlformats.org/officeDocument/2006/docPropsVTypes"/>
</file>